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p>
    <w:bookmarkStart w:id="20" w:name="cover-letter"/>
    <w:p>
      <w:pPr>
        <w:pStyle w:val="Heading1"/>
      </w:pPr>
      <w:r>
        <w:t xml:space="preserve">Cover Letter</w:t>
      </w:r>
    </w:p>
    <w:p>
      <w:pPr>
        <w:pStyle w:val="FirstParagraph"/>
      </w:pPr>
      <w:r>
        <w:rPr>
          <w:bCs/>
          <w:b/>
        </w:rPr>
        <w:t xml:space="preserve">Mr./Ms. [Hiring Manager's Name]</w:t>
      </w:r>
      <w:r>
        <w:br/>
      </w:r>
      <w:r>
        <w:t xml:space="preserve">[Company Name]</w:t>
      </w:r>
      <w:r>
        <w:br/>
      </w:r>
      <w:r>
        <w:t xml:space="preserve">[Company Address]</w:t>
      </w:r>
      <w:r>
        <w:br/>
      </w:r>
      <w:r>
        <w:t xml:space="preserve">Bangalore, India</w:t>
      </w:r>
    </w:p>
    <w:p>
      <w:pPr>
        <w:pStyle w:val="BodyText"/>
      </w:pPr>
      <w:r>
        <w:t xml:space="preserve">Date: [Insert Date]</w:t>
      </w:r>
    </w:p>
    <w:p>
      <w:pPr>
        <w:pStyle w:val="BodyText"/>
      </w:pPr>
      <w:r>
        <w:t xml:space="preserve">Dear Hiring Manager,</w:t>
      </w:r>
    </w:p>
    <w:p>
      <w:pPr>
        <w:pStyle w:val="BodyText"/>
      </w:pPr>
      <w:r>
        <w:t xml:space="preserve">I am writing to express my enthusiastic interest in the Biologist position at your esteemed organization in India Bangalore. As a dedicated and passionate biologist with [X years] of experience in [specific field, e.g., environmental research, molecular biology, or biotechnology], I am eager to contribute my expertise to advance scientific innovation and address critical challenges in this dynamic region. Bangalore, often referred to as the "Silicon Valley of India," is a hub for cutting-edge research and biotech advancements, and I am excited about the opportunity to collaborate with your team in this thriving ecosystem.</w:t>
      </w:r>
    </w:p>
    <w:p>
      <w:pPr>
        <w:pStyle w:val="BodyText"/>
      </w:pPr>
      <w:r>
        <w:t xml:space="preserve">My academic background in [Your Degree, e.g., M.Sc. in Microbiology] from [University Name], coupled with hands-on experience in [specific areas like genetic engineering, biodiversity conservation, or pharmaceutical research], has equipped me with the technical and analytical skills necessary to thrive as a biologist. During my tenure at [Previous Employer/Institution], I led projects such as [describe a relevant project, e.g., "analyzing microbial communities in urban ecosystems" or "developing sustainable agricultural practices"], which not only enhanced my scientific acumen but also deepened my understanding of the unique biological challenges faced in India and globally.</w:t>
      </w:r>
    </w:p>
    <w:p>
      <w:pPr>
        <w:pStyle w:val="BodyText"/>
      </w:pPr>
      <w:r>
        <w:t xml:space="preserve">What draws me to India Bangalore is its unparalleled concentration of research institutions, biotech startups, and academic excellence. Organizations like the Indian Institute of Science (IISc), the National Centre for Biological Sciences (NCBS), and industry leaders such as Biocon and Dr. Reddy’s Laboratories are redefining the future of biology through innovation. I am particularly inspired by your organization’s commitment to [mention a specific value or project, e.g., "sustainable biotechnology solutions" or "genomic research for public health"], which aligns perfectly with my professional goals.</w:t>
      </w:r>
    </w:p>
    <w:p>
      <w:pPr>
        <w:pStyle w:val="BodyText"/>
      </w:pPr>
      <w:r>
        <w:t xml:space="preserve">As a biologist, I have always believed in the power of interdisciplinary collaboration. In India Bangalore, where science and technology intersect with cultural diversity and environmental complexity, this approach is essential. My work has involved [mention skills like "designing experiments," "analyzing data using advanced software," or "publishing findings in peer-reviewed journals"], all of which have been critical in driving impactful research. For instance, during my time at [Previous Employer], I contributed to a project that [describe a specific achievement, e.g., "developed a cost-effective method for water purification using microbial enzymes," which was later adopted by local communities]. This experience reinforced my ability to translate scientific knowledge into real-world solutions—something I am eager to do for your organization.</w:t>
      </w:r>
    </w:p>
    <w:p>
      <w:pPr>
        <w:pStyle w:val="BodyText"/>
      </w:pPr>
      <w:r>
        <w:t xml:space="preserve">India Bangalore’s unique position as a global biotech hotspot presents opportunities to tackle pressing issues such as climate change, biodiversity loss, and healthcare disparities. My passion for [specific interest, e.g., "conserving native species" or "advancing personalized medicine"] has driven me to stay at the forefront of emerging trends in biology. I am particularly interested in exploring how cutting-edge technologies like CRISPR, AI-driven data analysis, and synthetic biology can be applied to address these challenges. I am confident that my adaptability, creativity, and commitment to ethical research make me a strong fit for your team.</w:t>
      </w:r>
    </w:p>
    <w:p>
      <w:pPr>
        <w:pStyle w:val="BodyText"/>
      </w:pPr>
      <w:r>
        <w:t xml:space="preserve">Beyond technical skills, I bring a deep respect for the cultural and environmental context of India Bangalore. Understanding the region’s ecological diversity—from the Western Ghats to urban green spaces—has shaped my perspective as a scientist. I have collaborated with local communities and organizations to [mention an example, e.g., "conduct biodiversity surveys" or "educate students about conservation"], which has strengthened my ability to communicate complex scientific concepts in accessible ways. This skill is invaluable in fostering partnerships between research institutions, industry leaders, and the public.</w:t>
      </w:r>
    </w:p>
    <w:p>
      <w:pPr>
        <w:pStyle w:val="BodyText"/>
      </w:pPr>
      <w:r>
        <w:t xml:space="preserve">I am particularly drawn to your organization because of its [mention a specific aspect, e.g., "focus on translational research" or "dedication to mentorship programs"]. I believe my background in [your field] and my eagerness to contribute to India Bangalore’s scientific legacy make me an ideal candidate. I would be honored to bring my expertise in [specific area] and my passion for biology to your team, helping drive innovation that benefits both the scientific community and society at large.</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your organization’s mission in India Bangalor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dc:title>
  <dc:creator/>
  <dc:language>en</dc:language>
  <cp:keywords/>
  <dcterms:created xsi:type="dcterms:W3CDTF">2026-07-23T08:32:35Z</dcterms:created>
  <dcterms:modified xsi:type="dcterms:W3CDTF">2026-07-23T08:32:35Z</dcterms:modified>
</cp:coreProperties>
</file>

<file path=docProps/custom.xml><?xml version="1.0" encoding="utf-8"?>
<Properties xmlns="http://schemas.openxmlformats.org/officeDocument/2006/custom-properties" xmlns:vt="http://schemas.openxmlformats.org/officeDocument/2006/docPropsVTypes"/>
</file>